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ie Barb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8 Deborah Cir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iea107@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8520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d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